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108.png" ContentType="image/pn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528060"/>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52806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31919" cy="475488"/>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31919" cy="475488"/>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77981"/>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77981"/>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879592"/>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879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29437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2943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730752"/>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730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3-26T22:52:21Z</dcterms:created>
  <dcterms:modified xsi:type="dcterms:W3CDTF">2024-03-26T2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cit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4</vt:lpwstr>
  </property>
  <property fmtid="{D5CDD505-2E9C-101B-9397-08002B2CF9AE}" pid="12" name="date-modified">
    <vt:lpwstr>2024-03-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